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3F04E4" w:rsidRPr="003F04E4" w:rsidRDefault="003F04E4" w:rsidP="00294C49">
      <w:pPr>
        <w:spacing w:after="0"/>
        <w:jc w:val="both"/>
        <w:rPr>
          <w:b/>
          <w:sz w:val="24"/>
          <w:szCs w:val="24"/>
        </w:rPr>
      </w:pPr>
      <w:r w:rsidRPr="003F04E4">
        <w:rPr>
          <w:rFonts w:ascii="Calibri" w:eastAsia="Times New Roman" w:hAnsi="Calibri" w:cs="Calibri"/>
          <w:b/>
          <w:color w:val="000000"/>
          <w:sz w:val="24"/>
          <w:szCs w:val="24"/>
          <w:lang w:eastAsia="tr-TR"/>
        </w:rPr>
        <w:t>Mimarca Mekân Anlatımı Metin Yarışması’nın dördüncüsü sonuçlandı.</w:t>
      </w:r>
    </w:p>
    <w:p w:rsidR="003F04E4" w:rsidRDefault="003F04E4" w:rsidP="00294C49">
      <w:pPr>
        <w:spacing w:after="0"/>
        <w:jc w:val="both"/>
        <w:rPr>
          <w:sz w:val="24"/>
          <w:szCs w:val="24"/>
        </w:rPr>
      </w:pPr>
    </w:p>
    <w:p w:rsidR="003F04E4" w:rsidRDefault="00294C49" w:rsidP="00294C49">
      <w:pPr>
        <w:spacing w:after="0"/>
        <w:jc w:val="both"/>
        <w:rPr>
          <w:sz w:val="24"/>
        </w:rPr>
      </w:pPr>
      <w:r w:rsidRPr="00A02C73">
        <w:rPr>
          <w:sz w:val="24"/>
          <w:szCs w:val="24"/>
        </w:rPr>
        <w:t>KTMMOB Mimarlar Odası</w:t>
      </w:r>
      <w:r w:rsidR="009E2B81">
        <w:rPr>
          <w:sz w:val="24"/>
          <w:szCs w:val="24"/>
        </w:rPr>
        <w:t xml:space="preserve">’nın her yıl düzenlediği </w:t>
      </w:r>
      <w:r w:rsidR="009E2B81" w:rsidRPr="00A02C73">
        <w:rPr>
          <w:rFonts w:ascii="Calibri" w:eastAsia="Times New Roman" w:hAnsi="Calibri" w:cs="Calibri"/>
          <w:color w:val="000000"/>
          <w:sz w:val="24"/>
          <w:szCs w:val="24"/>
          <w:lang w:eastAsia="tr-TR"/>
        </w:rPr>
        <w:t>Mimarca Mekân Anlatımı Metin Yarışması</w:t>
      </w:r>
      <w:r w:rsidR="009E2B81">
        <w:rPr>
          <w:rFonts w:ascii="Calibri" w:eastAsia="Times New Roman" w:hAnsi="Calibri" w:cs="Calibri"/>
          <w:color w:val="000000"/>
          <w:sz w:val="24"/>
          <w:szCs w:val="24"/>
          <w:lang w:eastAsia="tr-TR"/>
        </w:rPr>
        <w:t xml:space="preserve">’nın dördüncüsü sonuçlandı. </w:t>
      </w:r>
      <w:r w:rsidRPr="00A02C73">
        <w:rPr>
          <w:sz w:val="24"/>
          <w:szCs w:val="24"/>
        </w:rPr>
        <w:t>K</w:t>
      </w:r>
      <w:r w:rsidR="00850F37">
        <w:rPr>
          <w:sz w:val="24"/>
          <w:szCs w:val="24"/>
        </w:rPr>
        <w:t>KTC</w:t>
      </w:r>
      <w:r w:rsidRPr="00A02C73">
        <w:rPr>
          <w:sz w:val="24"/>
          <w:szCs w:val="24"/>
        </w:rPr>
        <w:t xml:space="preserve"> ve Türkiye’de, mimarlık ve ilgili örgütlerine bağlı meslek insanlarına </w:t>
      </w:r>
      <w:r w:rsidR="00060EFA" w:rsidRPr="00A02C73">
        <w:rPr>
          <w:sz w:val="24"/>
          <w:szCs w:val="24"/>
        </w:rPr>
        <w:t xml:space="preserve">açık olan </w:t>
      </w:r>
      <w:r w:rsidR="009E2B81">
        <w:rPr>
          <w:sz w:val="24"/>
          <w:szCs w:val="24"/>
        </w:rPr>
        <w:t xml:space="preserve">yarışmanın değerlendirme toplantısı </w:t>
      </w:r>
      <w:r w:rsidR="00CE5B6D">
        <w:rPr>
          <w:sz w:val="24"/>
        </w:rPr>
        <w:t xml:space="preserve">11 Mart 2022’de Lefkoşa’daki merkez binada </w:t>
      </w:r>
      <w:r w:rsidR="009E2B81">
        <w:rPr>
          <w:sz w:val="24"/>
        </w:rPr>
        <w:t xml:space="preserve">gerçekleşti. </w:t>
      </w:r>
    </w:p>
    <w:p w:rsidR="003F04E4" w:rsidRDefault="003F04E4" w:rsidP="00294C49">
      <w:pPr>
        <w:spacing w:after="0"/>
        <w:jc w:val="both"/>
        <w:rPr>
          <w:sz w:val="24"/>
        </w:rPr>
      </w:pPr>
    </w:p>
    <w:p w:rsidR="00962E9F" w:rsidRPr="00060EFA" w:rsidRDefault="003E2899" w:rsidP="00294C49">
      <w:pPr>
        <w:spacing w:after="0"/>
        <w:jc w:val="both"/>
        <w:rPr>
          <w:sz w:val="24"/>
        </w:rPr>
      </w:pPr>
      <w:proofErr w:type="spellStart"/>
      <w:r>
        <w:rPr>
          <w:sz w:val="24"/>
        </w:rPr>
        <w:t>Suha</w:t>
      </w:r>
      <w:proofErr w:type="spellEnd"/>
      <w:r>
        <w:rPr>
          <w:sz w:val="24"/>
        </w:rPr>
        <w:t xml:space="preserve"> Özkan</w:t>
      </w:r>
      <w:r w:rsidR="009E2B81">
        <w:rPr>
          <w:sz w:val="24"/>
        </w:rPr>
        <w:t xml:space="preserve"> (</w:t>
      </w:r>
      <w:r>
        <w:rPr>
          <w:sz w:val="24"/>
        </w:rPr>
        <w:t>Jüri başkanı</w:t>
      </w:r>
      <w:r w:rsidR="009E2B81">
        <w:rPr>
          <w:sz w:val="24"/>
        </w:rPr>
        <w:t>)</w:t>
      </w:r>
      <w:r>
        <w:rPr>
          <w:sz w:val="24"/>
        </w:rPr>
        <w:t xml:space="preserve">, Kozan Uzunoğlu, Müge </w:t>
      </w:r>
      <w:proofErr w:type="spellStart"/>
      <w:r>
        <w:rPr>
          <w:sz w:val="24"/>
        </w:rPr>
        <w:t>Cengizkan</w:t>
      </w:r>
      <w:proofErr w:type="spellEnd"/>
      <w:r>
        <w:rPr>
          <w:sz w:val="24"/>
        </w:rPr>
        <w:t xml:space="preserve">, </w:t>
      </w:r>
      <w:r w:rsidR="00CE5B6D">
        <w:rPr>
          <w:sz w:val="24"/>
        </w:rPr>
        <w:t xml:space="preserve">Neşe Yaşın, Büşra Kara, </w:t>
      </w:r>
      <w:r>
        <w:rPr>
          <w:sz w:val="24"/>
        </w:rPr>
        <w:t>Devrim Yücel Besim</w:t>
      </w:r>
      <w:r w:rsidR="00CE5B6D">
        <w:rPr>
          <w:sz w:val="24"/>
        </w:rPr>
        <w:t>,</w:t>
      </w:r>
      <w:r>
        <w:rPr>
          <w:sz w:val="24"/>
        </w:rPr>
        <w:t xml:space="preserve"> Abdullah Can</w:t>
      </w:r>
      <w:r w:rsidR="009E2B81">
        <w:rPr>
          <w:sz w:val="24"/>
        </w:rPr>
        <w:t xml:space="preserve">’dan oluşan Seçici Kurul üyelerinin </w:t>
      </w:r>
      <w:r w:rsidR="00294C49" w:rsidRPr="00060EFA">
        <w:rPr>
          <w:sz w:val="24"/>
        </w:rPr>
        <w:t>oy birliği ile aldığı karar</w:t>
      </w:r>
      <w:r w:rsidR="009E2B81">
        <w:rPr>
          <w:sz w:val="24"/>
        </w:rPr>
        <w:t xml:space="preserve">la </w:t>
      </w:r>
      <w:r w:rsidR="00294C49" w:rsidRPr="00060EFA">
        <w:rPr>
          <w:sz w:val="24"/>
        </w:rPr>
        <w:t>belirlenen ödüllendirmeler</w:t>
      </w:r>
      <w:r w:rsidR="00A02C73">
        <w:rPr>
          <w:sz w:val="24"/>
        </w:rPr>
        <w:t xml:space="preserve"> şöyle:</w:t>
      </w:r>
    </w:p>
    <w:p w:rsidR="00A02C73" w:rsidRDefault="00A02C73" w:rsidP="00267053">
      <w:pPr>
        <w:spacing w:after="0"/>
        <w:jc w:val="both"/>
        <w:rPr>
          <w:b/>
          <w:sz w:val="24"/>
        </w:rPr>
      </w:pPr>
    </w:p>
    <w:p w:rsidR="00962E9F" w:rsidRPr="00A02C73" w:rsidRDefault="00962E9F" w:rsidP="00267053">
      <w:pPr>
        <w:spacing w:after="0"/>
        <w:jc w:val="both"/>
        <w:rPr>
          <w:sz w:val="24"/>
        </w:rPr>
      </w:pPr>
      <w:r w:rsidRPr="00060EFA">
        <w:rPr>
          <w:b/>
          <w:sz w:val="24"/>
        </w:rPr>
        <w:t>Birincilik Ödülü</w:t>
      </w:r>
      <w:r w:rsidR="00850F37">
        <w:rPr>
          <w:b/>
          <w:sz w:val="24"/>
        </w:rPr>
        <w:t xml:space="preserve"> - </w:t>
      </w:r>
      <w:r w:rsidR="000843CF" w:rsidRPr="00A02C73">
        <w:rPr>
          <w:sz w:val="24"/>
        </w:rPr>
        <w:t>Merdiven</w:t>
      </w:r>
      <w:r w:rsidRPr="00A02C73">
        <w:rPr>
          <w:sz w:val="24"/>
        </w:rPr>
        <w:t xml:space="preserve"> / Özge Kırçıl</w:t>
      </w:r>
    </w:p>
    <w:p w:rsidR="00962E9F" w:rsidRPr="00A02C73" w:rsidRDefault="00962E9F" w:rsidP="00267053">
      <w:pPr>
        <w:spacing w:after="0"/>
        <w:jc w:val="both"/>
        <w:rPr>
          <w:sz w:val="24"/>
        </w:rPr>
      </w:pPr>
      <w:r w:rsidRPr="00060EFA">
        <w:rPr>
          <w:b/>
          <w:sz w:val="24"/>
        </w:rPr>
        <w:t>İkincilik Ödülü</w:t>
      </w:r>
      <w:r w:rsidR="00850F37">
        <w:rPr>
          <w:b/>
          <w:sz w:val="24"/>
        </w:rPr>
        <w:t xml:space="preserve"> - </w:t>
      </w:r>
      <w:r w:rsidRPr="00A02C73">
        <w:rPr>
          <w:sz w:val="24"/>
        </w:rPr>
        <w:t>Ruhi, Mavi Ekran ve Ağaçlı Park / Çiğdem Güven</w:t>
      </w:r>
    </w:p>
    <w:p w:rsidR="00962E9F" w:rsidRPr="00A02C73" w:rsidRDefault="00962E9F" w:rsidP="00267053">
      <w:pPr>
        <w:spacing w:after="0"/>
        <w:jc w:val="both"/>
        <w:rPr>
          <w:sz w:val="24"/>
        </w:rPr>
      </w:pPr>
      <w:r w:rsidRPr="00060EFA">
        <w:rPr>
          <w:b/>
          <w:sz w:val="24"/>
        </w:rPr>
        <w:t>Üçüncülük Ödülü</w:t>
      </w:r>
      <w:r w:rsidR="00850F37">
        <w:rPr>
          <w:b/>
          <w:sz w:val="24"/>
        </w:rPr>
        <w:t xml:space="preserve"> - </w:t>
      </w:r>
      <w:r w:rsidRPr="00A02C73">
        <w:rPr>
          <w:sz w:val="24"/>
        </w:rPr>
        <w:t>Zamanın Birinden Gelen Öykü /Esin Yılmaz</w:t>
      </w:r>
    </w:p>
    <w:p w:rsidR="00962E9F" w:rsidRPr="00A02C73" w:rsidRDefault="00962E9F" w:rsidP="00786AA9">
      <w:pPr>
        <w:spacing w:after="0"/>
        <w:jc w:val="both"/>
        <w:rPr>
          <w:sz w:val="24"/>
        </w:rPr>
      </w:pPr>
      <w:r w:rsidRPr="00060EFA">
        <w:rPr>
          <w:b/>
          <w:sz w:val="24"/>
        </w:rPr>
        <w:t>Özel Ödül</w:t>
      </w:r>
      <w:r w:rsidR="00850F37">
        <w:rPr>
          <w:b/>
          <w:sz w:val="24"/>
        </w:rPr>
        <w:t xml:space="preserve"> </w:t>
      </w:r>
      <w:r w:rsidR="003F04E4">
        <w:rPr>
          <w:b/>
          <w:sz w:val="24"/>
        </w:rPr>
        <w:t xml:space="preserve">(Çelen </w:t>
      </w:r>
      <w:r w:rsidR="00FF6CAD">
        <w:rPr>
          <w:b/>
          <w:sz w:val="24"/>
        </w:rPr>
        <w:t xml:space="preserve">Mirata </w:t>
      </w:r>
      <w:r w:rsidR="003F04E4">
        <w:rPr>
          <w:b/>
          <w:sz w:val="24"/>
        </w:rPr>
        <w:t xml:space="preserve">Birkan adına) </w:t>
      </w:r>
      <w:r w:rsidR="00850F37">
        <w:rPr>
          <w:b/>
          <w:sz w:val="24"/>
        </w:rPr>
        <w:t xml:space="preserve">- </w:t>
      </w:r>
      <w:r w:rsidRPr="00A02C73">
        <w:rPr>
          <w:sz w:val="24"/>
        </w:rPr>
        <w:t>Arayış / Çağrı Acar</w:t>
      </w:r>
    </w:p>
    <w:p w:rsidR="00962E9F" w:rsidRPr="00A02C73" w:rsidRDefault="00962E9F" w:rsidP="00786AA9">
      <w:pPr>
        <w:spacing w:after="0"/>
        <w:jc w:val="both"/>
        <w:rPr>
          <w:sz w:val="24"/>
        </w:rPr>
      </w:pPr>
      <w:r w:rsidRPr="00060EFA">
        <w:rPr>
          <w:b/>
          <w:sz w:val="24"/>
        </w:rPr>
        <w:t>Mansiyon</w:t>
      </w:r>
      <w:r w:rsidR="00850F37">
        <w:rPr>
          <w:b/>
          <w:sz w:val="24"/>
        </w:rPr>
        <w:t xml:space="preserve"> - </w:t>
      </w:r>
      <w:r w:rsidRPr="00A02C73">
        <w:rPr>
          <w:sz w:val="24"/>
        </w:rPr>
        <w:t>Bir Hikâye Yazmak / Merve Eflatun</w:t>
      </w:r>
    </w:p>
    <w:p w:rsidR="00962E9F" w:rsidRPr="00A02C73" w:rsidRDefault="00962E9F" w:rsidP="00786AA9">
      <w:pPr>
        <w:spacing w:after="0"/>
        <w:jc w:val="both"/>
        <w:rPr>
          <w:sz w:val="24"/>
        </w:rPr>
      </w:pPr>
      <w:r w:rsidRPr="00060EFA">
        <w:rPr>
          <w:b/>
          <w:sz w:val="24"/>
        </w:rPr>
        <w:t>Mansiyon</w:t>
      </w:r>
      <w:r w:rsidR="00850F37">
        <w:rPr>
          <w:b/>
          <w:sz w:val="24"/>
        </w:rPr>
        <w:t xml:space="preserve"> - </w:t>
      </w:r>
      <w:r w:rsidRPr="00A02C73">
        <w:rPr>
          <w:sz w:val="24"/>
        </w:rPr>
        <w:t>O / İrem Durmuş</w:t>
      </w:r>
      <w:r w:rsidR="00A35EE6" w:rsidRPr="00A02C73">
        <w:rPr>
          <w:sz w:val="24"/>
        </w:rPr>
        <w:t xml:space="preserve"> </w:t>
      </w:r>
      <w:bookmarkStart w:id="0" w:name="_GoBack"/>
      <w:bookmarkEnd w:id="0"/>
    </w:p>
    <w:p w:rsidR="00962E9F" w:rsidRPr="00A02C73" w:rsidRDefault="00962E9F" w:rsidP="00786AA9">
      <w:pPr>
        <w:spacing w:after="0"/>
        <w:jc w:val="both"/>
        <w:rPr>
          <w:sz w:val="24"/>
        </w:rPr>
      </w:pPr>
      <w:r w:rsidRPr="00060EFA">
        <w:rPr>
          <w:b/>
          <w:sz w:val="24"/>
        </w:rPr>
        <w:t xml:space="preserve">Mansiyon </w:t>
      </w:r>
      <w:r w:rsidR="00850F37">
        <w:rPr>
          <w:b/>
          <w:sz w:val="24"/>
        </w:rPr>
        <w:t xml:space="preserve">- </w:t>
      </w:r>
      <w:r w:rsidRPr="00A02C73">
        <w:rPr>
          <w:sz w:val="24"/>
        </w:rPr>
        <w:t>Mekânın –</w:t>
      </w:r>
      <w:proofErr w:type="spellStart"/>
      <w:r w:rsidRPr="00A02C73">
        <w:rPr>
          <w:sz w:val="24"/>
        </w:rPr>
        <w:t>mış</w:t>
      </w:r>
      <w:proofErr w:type="spellEnd"/>
      <w:r w:rsidRPr="00A02C73">
        <w:rPr>
          <w:sz w:val="24"/>
        </w:rPr>
        <w:t xml:space="preserve"> hali: </w:t>
      </w:r>
      <w:proofErr w:type="spellStart"/>
      <w:r w:rsidRPr="00A02C73">
        <w:rPr>
          <w:sz w:val="24"/>
        </w:rPr>
        <w:t>Petra’da</w:t>
      </w:r>
      <w:proofErr w:type="spellEnd"/>
      <w:r w:rsidRPr="00A02C73">
        <w:rPr>
          <w:sz w:val="24"/>
        </w:rPr>
        <w:t xml:space="preserve"> Yeniden Kurulan Geçmiş Zaman</w:t>
      </w:r>
    </w:p>
    <w:p w:rsidR="00A02C73" w:rsidRDefault="00A02C73" w:rsidP="00786AA9">
      <w:pPr>
        <w:spacing w:after="0"/>
        <w:jc w:val="both"/>
        <w:rPr>
          <w:sz w:val="24"/>
        </w:rPr>
      </w:pPr>
    </w:p>
    <w:p w:rsidR="003F04E4" w:rsidRDefault="00A02C73" w:rsidP="00A02C73">
      <w:pPr>
        <w:spacing w:after="0"/>
        <w:jc w:val="both"/>
        <w:rPr>
          <w:sz w:val="24"/>
        </w:rPr>
      </w:pPr>
      <w:r>
        <w:rPr>
          <w:sz w:val="24"/>
        </w:rPr>
        <w:t>Yarışmada</w:t>
      </w:r>
      <w:r w:rsidR="003F04E4">
        <w:rPr>
          <w:sz w:val="24"/>
        </w:rPr>
        <w:t>,</w:t>
      </w:r>
      <w:r>
        <w:rPr>
          <w:sz w:val="24"/>
        </w:rPr>
        <w:t xml:space="preserve"> ödül alan</w:t>
      </w:r>
      <w:r w:rsidR="00A45AA5">
        <w:rPr>
          <w:sz w:val="24"/>
        </w:rPr>
        <w:t>ların</w:t>
      </w:r>
      <w:r>
        <w:rPr>
          <w:sz w:val="24"/>
        </w:rPr>
        <w:t xml:space="preserve"> yanında birçok metin seçki olarak yer almaya hak kazan</w:t>
      </w:r>
      <w:r w:rsidR="003F04E4">
        <w:rPr>
          <w:sz w:val="24"/>
        </w:rPr>
        <w:t>dı.</w:t>
      </w:r>
      <w:r>
        <w:rPr>
          <w:sz w:val="24"/>
        </w:rPr>
        <w:t xml:space="preserve"> </w:t>
      </w:r>
      <w:r w:rsidR="003F04E4" w:rsidRPr="00A02C73">
        <w:rPr>
          <w:sz w:val="24"/>
          <w:szCs w:val="24"/>
        </w:rPr>
        <w:t>KTMMOB Mimarlar Odası</w:t>
      </w:r>
      <w:r>
        <w:rPr>
          <w:sz w:val="24"/>
        </w:rPr>
        <w:t xml:space="preserve"> seçkilerden oluşacak kita</w:t>
      </w:r>
      <w:r w:rsidR="003F04E4">
        <w:rPr>
          <w:sz w:val="24"/>
        </w:rPr>
        <w:t xml:space="preserve">bın </w:t>
      </w:r>
      <w:r>
        <w:rPr>
          <w:sz w:val="24"/>
        </w:rPr>
        <w:t>en kısa sürede basılaca</w:t>
      </w:r>
      <w:r w:rsidR="003F04E4">
        <w:rPr>
          <w:sz w:val="24"/>
        </w:rPr>
        <w:t xml:space="preserve">ğını </w:t>
      </w:r>
      <w:r w:rsidR="008C63E9">
        <w:rPr>
          <w:sz w:val="24"/>
        </w:rPr>
        <w:t xml:space="preserve">ve </w:t>
      </w:r>
      <w:r w:rsidR="003F04E4">
        <w:rPr>
          <w:sz w:val="24"/>
        </w:rPr>
        <w:t>ödül töreni</w:t>
      </w:r>
      <w:r w:rsidR="008C63E9">
        <w:rPr>
          <w:sz w:val="24"/>
        </w:rPr>
        <w:t>nin</w:t>
      </w:r>
      <w:r w:rsidR="003F04E4">
        <w:rPr>
          <w:sz w:val="24"/>
        </w:rPr>
        <w:t xml:space="preserve"> Nisan 2022’de Lefkoşa’da gerçekleşece</w:t>
      </w:r>
      <w:r w:rsidR="008C63E9">
        <w:rPr>
          <w:sz w:val="24"/>
        </w:rPr>
        <w:t>ğini bildirdi</w:t>
      </w:r>
      <w:r w:rsidR="003F04E4">
        <w:rPr>
          <w:sz w:val="24"/>
        </w:rPr>
        <w:t xml:space="preserve">. </w:t>
      </w:r>
    </w:p>
    <w:p w:rsidR="003F04E4" w:rsidRDefault="003F04E4" w:rsidP="00A02C73">
      <w:pPr>
        <w:spacing w:after="0"/>
        <w:jc w:val="both"/>
        <w:rPr>
          <w:sz w:val="24"/>
        </w:rPr>
      </w:pPr>
    </w:p>
    <w:p w:rsidR="003F04E4" w:rsidRDefault="003F04E4" w:rsidP="00A02C73">
      <w:pPr>
        <w:spacing w:after="0"/>
        <w:jc w:val="both"/>
        <w:rPr>
          <w:sz w:val="24"/>
        </w:rPr>
      </w:pPr>
      <w:r>
        <w:rPr>
          <w:sz w:val="24"/>
        </w:rPr>
        <w:t xml:space="preserve">Yarışmayla ilgili gelişmelere Oda’nın resmi internet sayfasından ulaşılabilir. </w:t>
      </w:r>
    </w:p>
    <w:p w:rsidR="003F04E4" w:rsidRPr="003F04E4" w:rsidRDefault="003F04E4" w:rsidP="00A02C73">
      <w:pPr>
        <w:spacing w:after="0"/>
        <w:jc w:val="both"/>
        <w:rPr>
          <w:b/>
          <w:sz w:val="24"/>
        </w:rPr>
      </w:pPr>
      <w:r w:rsidRPr="003F04E4">
        <w:rPr>
          <w:b/>
          <w:sz w:val="24"/>
        </w:rPr>
        <w:t>https://www.mimarlarodasi.org/tr</w:t>
      </w:r>
    </w:p>
    <w:sectPr w:rsidR="003F04E4" w:rsidRPr="003F04E4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QwsDQ0NjU1MjY3NzBS0lEKTi0uzszPAykwrgUAQ0jrNSwAAAA="/>
  </w:docVars>
  <w:rsids>
    <w:rsidRoot w:val="00962E9F"/>
    <w:rsid w:val="00060EFA"/>
    <w:rsid w:val="000843CF"/>
    <w:rsid w:val="0009690E"/>
    <w:rsid w:val="00100AF3"/>
    <w:rsid w:val="00267053"/>
    <w:rsid w:val="00294C49"/>
    <w:rsid w:val="002C3EAD"/>
    <w:rsid w:val="003363BA"/>
    <w:rsid w:val="003652E2"/>
    <w:rsid w:val="00394806"/>
    <w:rsid w:val="003E2899"/>
    <w:rsid w:val="003F04E4"/>
    <w:rsid w:val="004F1DA0"/>
    <w:rsid w:val="005924C4"/>
    <w:rsid w:val="00657D4C"/>
    <w:rsid w:val="006732F1"/>
    <w:rsid w:val="006B27FB"/>
    <w:rsid w:val="00786AA9"/>
    <w:rsid w:val="007F6FE3"/>
    <w:rsid w:val="00850F37"/>
    <w:rsid w:val="0089422B"/>
    <w:rsid w:val="008C63E9"/>
    <w:rsid w:val="00962E9F"/>
    <w:rsid w:val="00980B9E"/>
    <w:rsid w:val="009E2B81"/>
    <w:rsid w:val="00A02C73"/>
    <w:rsid w:val="00A230D1"/>
    <w:rsid w:val="00A35EE6"/>
    <w:rsid w:val="00A45AA5"/>
    <w:rsid w:val="00AD7E64"/>
    <w:rsid w:val="00C4766E"/>
    <w:rsid w:val="00CE5B6D"/>
    <w:rsid w:val="00EC44B8"/>
    <w:rsid w:val="00FF6C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C84059E1-545B-4B5E-9F69-D226BEDB19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1</Pages>
  <Words>192</Words>
  <Characters>1099</Characters>
  <Application>Microsoft Office Word</Application>
  <DocSecurity>0</DocSecurity>
  <Lines>9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/>
      <vt:lpstr/>
    </vt:vector>
  </TitlesOfParts>
  <Company>NouS/TncTR</Company>
  <LinksUpToDate>false</LinksUpToDate>
  <CharactersWithSpaces>128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HCETS</dc:creator>
  <cp:keywords/>
  <dc:description/>
  <cp:lastModifiedBy>Microsoft account</cp:lastModifiedBy>
  <cp:revision>5</cp:revision>
  <dcterms:created xsi:type="dcterms:W3CDTF">2022-03-18T08:49:00Z</dcterms:created>
  <dcterms:modified xsi:type="dcterms:W3CDTF">2022-03-21T10:48:00Z</dcterms:modified>
</cp:coreProperties>
</file>